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FD7" w:rsidRDefault="001A79D9">
      <w:proofErr w:type="spellStart"/>
      <w:r>
        <w:t>pCas</w:t>
      </w:r>
      <w:proofErr w:type="spellEnd"/>
      <w:r>
        <w:t>-Guide-</w:t>
      </w:r>
      <w:proofErr w:type="spellStart"/>
      <w:r>
        <w:rPr>
          <w:rFonts w:hint="eastAsia"/>
        </w:rPr>
        <w:t>CRISPRi</w:t>
      </w:r>
      <w:proofErr w:type="spellEnd"/>
      <w:r>
        <w:t>-</w:t>
      </w:r>
      <w:r w:rsidR="00E41F29">
        <w:t>Scr</w:t>
      </w:r>
      <w:r>
        <w:t>amble</w:t>
      </w:r>
      <w:r w:rsidR="00842674">
        <w:t xml:space="preserve"> (SKU GE100060)</w:t>
      </w:r>
      <w:bookmarkStart w:id="0" w:name="_GoBack"/>
      <w:bookmarkEnd w:id="0"/>
      <w:r>
        <w:t>, 11/17/2019</w:t>
      </w:r>
    </w:p>
    <w:p w:rsidR="00B55FD7" w:rsidRDefault="001A79D9">
      <w:r>
        <w:t>9173 bp</w:t>
      </w:r>
    </w:p>
    <w:p w:rsidR="00B55FD7" w:rsidRDefault="00B55FD7"/>
    <w:p w:rsidR="00991085" w:rsidRDefault="000B0127">
      <w:r w:rsidRPr="00B55FD7">
        <w:t>GAATTCCCCAGTGGAAAGACGCGCAGGCAAAACG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</w:t>
      </w:r>
      <w:r w:rsidRPr="001A79D9">
        <w:t>GCACTACCAGAGCTAACTCA</w:t>
      </w:r>
      <w:r w:rsidRPr="00B55FD7">
        <w:t>GTTTTAGAGCTAGAAATAGCAAGTTAAAATAAGGCTAGTCCGTTATCAACTTGAAAAAGTGGCACCGAGTCGGTGCTTTTTTTGG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</w:t>
      </w:r>
      <w:r w:rsidR="00F66B12" w:rsidRPr="008055A0">
        <w:t>ATGGATAAGAAATACTCAATAGGACTGGCTATTGGCACAAATAGCGTCGGATGGGCTGTGATCA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</w:t>
      </w:r>
      <w:r w:rsidR="00F66B12" w:rsidRPr="008055A0">
        <w:lastRenderedPageBreak/>
        <w:t>TTTTGCCAATCGCAATTTTATG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GCCATTGTTCCACAAAGTTTCCTTAAAGACGATTCAATAGA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TCCATCAATCCATCACTGGTCTTTATGAAACACGCATTGATTTGAGTCAGCTGGGAGGTGAC</w:t>
      </w:r>
      <w:r w:rsidR="00D7593A" w:rsidRPr="00D7593A">
        <w:rPr>
          <w:rFonts w:ascii="Calibri" w:eastAsia="Times New Roman" w:hAnsi="Calibri" w:cs="Times New Roman"/>
          <w:color w:val="000000"/>
          <w:kern w:val="0"/>
          <w:sz w:val="22"/>
        </w:rPr>
        <w:t>CCCAAGAAAAAACGCAAGGTGGAAGATCCTAAGAAAAAGCGGAAAGTGagtggtggaggaagtggcgggtcagggtcgatggacgcgaaatcacttacggcatggtcgAGAACACTGGTTACGTTCAAGGACGTGTTTGTGGACTTTACACGTGAGGAGTGGAAATTGCTGGATACTGCGCAACAAATTGTGTATCGAAATGTCATGCTTGAGAATTACAAGAACCTCGTCAGTCTCGGATACCAGTTGACGAAACCGGATGTGATCCTTAGGCTCGAAAAGGGGGAAGAACCTTGGCTGGTAtcgggaggtggttcgggtggctctggatcaAGCCCAAAGAAGAAACGGAAGGTGGAAGCCTCAGTGCAGGTGAAAAGGGTGCTGGAAAAATCCCCCGGCAAACTCCTCGTGAAGATGCCCTTCCAGGCTTCCCCTGGCGGAAAAGGTGAAGGGGGTGGCGCAACCACATCTGCCCAGGTCATGGTCATCAAGCGACCTGGAAGGAAAAGAAAGGCCGAGGCTGACCCTCAGGCCATTCCAAAGAAACGGGGACGCAAGCCAGGGTCCGTGGTCGCAGCTGCAGCAGCTGAGGCTAAGAAAAAGGCAGTGAAGGAAAGCTCCATCCGCAGTGTGCAGGAGACTGTCCTGCCCATCAAGAAGAGGAAGACTAGGGAGACCGTGTCCATCGAGGTCAAAGAAGTGGTCAAGCCCCTGCTCGTGTCCACCCTGGGCGAAAAATCTGGAAAGGGGCTCAAAACATGCAAGTCACCTGGACGGAAAAGCAAGGAGTCTAGTCCAAAGGGGCGCTCAAGCTCCGCTTCTAGTCCCCCTAAAAAGGAACACCATCACCATCACCATCACGCCGAGTCTCCTAAGGCTCCTATGCCACTGCTCCCACCACCTCCACCACCTGAGCCACAGTCAAGCGAAGACCCCATCAGCCCACCCGAGCCTCAGGATCTGTCCTCTAGTATTTGCAAAGAGGAAAAGATGCCCAGAGCAGGCAGCCTGGAGAGTGATGGCTGTCCAAAAGAACCCGCCAAGACCCAGCCTATGGTGGCAGCCGCTGCAACTACCACCACAACCACAACTACCACAGTGGCCGAAAAATACAAGCATCGCGGCGAGGGCGAACGAAAGGACATTGTGTCAAGCTCCATGCCCAGACCTAACCGGGAGGAACCAGTCGATAGTAGGACACCCGTGACTGAGAGAGTCTCATAAACGCGTACGCGGCCG</w:t>
      </w:r>
      <w:r w:rsidR="00B55FD7" w:rsidRPr="00B55FD7">
        <w:t>CTCGAGCAGAAACTCATCTCAGAAGAGGATCTGGCAGCAAATGATATCCTGGATTACAAGGATGACGACGATA</w:t>
      </w:r>
      <w:r w:rsidR="00B55FD7" w:rsidRPr="00B55FD7">
        <w:lastRenderedPageBreak/>
        <w:t>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</w:t>
      </w:r>
    </w:p>
    <w:p w:rsidR="0017182C" w:rsidRDefault="0017182C"/>
    <w:p w:rsidR="0017182C" w:rsidRDefault="0017182C"/>
    <w:p w:rsidR="0017182C" w:rsidRDefault="0017182C" w:rsidP="0017182C">
      <w:r>
        <w:t xml:space="preserve">90-330     </w:t>
      </w:r>
      <w:r>
        <w:tab/>
        <w:t>U6 Promoter</w:t>
      </w:r>
    </w:p>
    <w:p w:rsidR="0017182C" w:rsidRPr="00870080" w:rsidRDefault="0017182C" w:rsidP="0017182C">
      <w:pPr>
        <w:rPr>
          <w:shd w:val="clear" w:color="auto" w:fill="FFFFFF" w:themeFill="background1"/>
        </w:rPr>
      </w:pPr>
      <w:r>
        <w:rPr>
          <w:shd w:val="clear" w:color="auto" w:fill="FFFFFF" w:themeFill="background1"/>
        </w:rPr>
        <w:t>3</w:t>
      </w:r>
      <w:r w:rsidR="00BD62B4">
        <w:rPr>
          <w:shd w:val="clear" w:color="auto" w:fill="FFFFFF" w:themeFill="background1"/>
        </w:rPr>
        <w:t>59</w:t>
      </w:r>
      <w:r>
        <w:rPr>
          <w:shd w:val="clear" w:color="auto" w:fill="FFFFFF" w:themeFill="background1"/>
        </w:rPr>
        <w:t>-4</w:t>
      </w:r>
      <w:r w:rsidR="00BD62B4">
        <w:rPr>
          <w:shd w:val="clear" w:color="auto" w:fill="FFFFFF" w:themeFill="background1"/>
        </w:rPr>
        <w:t>34</w:t>
      </w:r>
      <w:r>
        <w:rPr>
          <w:shd w:val="clear" w:color="auto" w:fill="FFFFFF" w:themeFill="background1"/>
        </w:rPr>
        <w:t xml:space="preserve">    </w:t>
      </w:r>
      <w:r w:rsidRPr="00870080">
        <w:rPr>
          <w:shd w:val="clear" w:color="auto" w:fill="FFFFFF" w:themeFill="background1"/>
        </w:rPr>
        <w:tab/>
        <w:t xml:space="preserve">gRNA scaffold </w:t>
      </w:r>
    </w:p>
    <w:p w:rsidR="0017182C" w:rsidRDefault="00BD62B4" w:rsidP="0017182C">
      <w:r>
        <w:t>486</w:t>
      </w:r>
      <w:r w:rsidR="0017182C">
        <w:t>-10</w:t>
      </w:r>
      <w:r>
        <w:t>69</w:t>
      </w:r>
      <w:r w:rsidR="0017182C">
        <w:t xml:space="preserve"> </w:t>
      </w:r>
      <w:r w:rsidR="0017182C">
        <w:tab/>
        <w:t>CMV promoter</w:t>
      </w:r>
    </w:p>
    <w:p w:rsidR="0017182C" w:rsidRDefault="0017182C" w:rsidP="0017182C">
      <w:r>
        <w:t>11</w:t>
      </w:r>
      <w:r w:rsidR="00BD62B4">
        <w:t>72</w:t>
      </w:r>
      <w:r>
        <w:t>-6</w:t>
      </w:r>
      <w:r w:rsidR="00021F92">
        <w:t>5</w:t>
      </w:r>
      <w:r w:rsidR="00BD62B4">
        <w:t>02</w:t>
      </w:r>
      <w:r>
        <w:tab/>
        <w:t>Cas9-2XNLS-KRAB-MeCP2</w:t>
      </w:r>
    </w:p>
    <w:p w:rsidR="0017182C" w:rsidRDefault="00EE0618" w:rsidP="0017182C">
      <w:r>
        <w:t>7382</w:t>
      </w:r>
      <w:r w:rsidR="0017182C">
        <w:t>-7</w:t>
      </w:r>
      <w:r>
        <w:t>970</w:t>
      </w:r>
      <w:r w:rsidR="0017182C">
        <w:tab/>
        <w:t>pBR322 origin</w:t>
      </w:r>
    </w:p>
    <w:p w:rsidR="0017182C" w:rsidRDefault="00EE0618">
      <w:r>
        <w:t>8134</w:t>
      </w:r>
      <w:r w:rsidR="0017182C">
        <w:t>-</w:t>
      </w:r>
      <w:r w:rsidR="00BD62B4">
        <w:t>8</w:t>
      </w:r>
      <w:r>
        <w:t>994</w:t>
      </w:r>
      <w:r w:rsidR="0017182C">
        <w:tab/>
      </w:r>
      <w:proofErr w:type="spellStart"/>
      <w:r w:rsidR="0017182C">
        <w:t>Amp</w:t>
      </w:r>
      <w:r w:rsidR="001A79D9" w:rsidRPr="001A79D9">
        <w:rPr>
          <w:vertAlign w:val="superscript"/>
        </w:rPr>
        <w:t>r</w:t>
      </w:r>
      <w:proofErr w:type="spellEnd"/>
    </w:p>
    <w:sectPr w:rsidR="0017182C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E0MzM0MTOxNDJW0lEKTi0uzszPAykwqwUAs3ok4CwAAAA="/>
  </w:docVars>
  <w:rsids>
    <w:rsidRoot w:val="00BB63FF"/>
    <w:rsid w:val="00021F92"/>
    <w:rsid w:val="000B0127"/>
    <w:rsid w:val="0017182C"/>
    <w:rsid w:val="001A79D9"/>
    <w:rsid w:val="00842674"/>
    <w:rsid w:val="00933430"/>
    <w:rsid w:val="00991085"/>
    <w:rsid w:val="00B0319C"/>
    <w:rsid w:val="00B311D4"/>
    <w:rsid w:val="00B36C9A"/>
    <w:rsid w:val="00B55FD7"/>
    <w:rsid w:val="00BB63FF"/>
    <w:rsid w:val="00BD62B4"/>
    <w:rsid w:val="00D7593A"/>
    <w:rsid w:val="00DC7557"/>
    <w:rsid w:val="00E41F29"/>
    <w:rsid w:val="00EE0618"/>
    <w:rsid w:val="00F63EE7"/>
    <w:rsid w:val="00F66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9E7D9"/>
  <w15:chartTrackingRefBased/>
  <w15:docId w15:val="{C1DB2930-3AC0-40AA-B468-C0D9B4DEE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1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00</Words>
  <Characters>798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eng Wu</dc:creator>
  <cp:keywords/>
  <dc:description/>
  <cp:lastModifiedBy>Mingjuan Liu</cp:lastModifiedBy>
  <cp:revision>3</cp:revision>
  <dcterms:created xsi:type="dcterms:W3CDTF">2019-11-07T17:37:00Z</dcterms:created>
  <dcterms:modified xsi:type="dcterms:W3CDTF">2019-11-07T17:53:00Z</dcterms:modified>
</cp:coreProperties>
</file>